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2F6FA4" w14:textId="77777777" w:rsidR="000E0753" w:rsidRPr="000E0753" w:rsidRDefault="000E0753" w:rsidP="000E0753">
      <w:pPr>
        <w:rPr>
          <w:b/>
        </w:rPr>
      </w:pPr>
    </w:p>
    <w:p w14:paraId="59DAD0FA" w14:textId="77777777" w:rsidR="000E0753" w:rsidRPr="000E0753" w:rsidRDefault="000E0753" w:rsidP="000E0753">
      <w:pPr>
        <w:rPr>
          <w:b/>
        </w:rPr>
      </w:pPr>
      <w:r w:rsidRPr="000E0753">
        <w:rPr>
          <w:b/>
        </w:rPr>
        <w:t>Data extraction sheet</w:t>
      </w:r>
    </w:p>
    <w:tbl>
      <w:tblPr>
        <w:tblStyle w:val="TableGrid"/>
        <w:tblW w:w="14573" w:type="dxa"/>
        <w:tblInd w:w="-770" w:type="dxa"/>
        <w:tblLook w:val="04A0" w:firstRow="1" w:lastRow="0" w:firstColumn="1" w:lastColumn="0" w:noHBand="0" w:noVBand="1"/>
      </w:tblPr>
      <w:tblGrid>
        <w:gridCol w:w="1634"/>
        <w:gridCol w:w="1268"/>
        <w:gridCol w:w="1965"/>
        <w:gridCol w:w="1473"/>
        <w:gridCol w:w="1555"/>
        <w:gridCol w:w="822"/>
        <w:gridCol w:w="601"/>
        <w:gridCol w:w="627"/>
        <w:gridCol w:w="2610"/>
        <w:gridCol w:w="2018"/>
      </w:tblGrid>
      <w:tr w:rsidR="000E0753" w:rsidRPr="000E0753" w14:paraId="26306E63" w14:textId="77777777" w:rsidTr="007C5D77">
        <w:trPr>
          <w:trHeight w:val="294"/>
        </w:trPr>
        <w:tc>
          <w:tcPr>
            <w:tcW w:w="7895" w:type="dxa"/>
            <w:gridSpan w:val="5"/>
          </w:tcPr>
          <w:p w14:paraId="3A8FDDF6" w14:textId="77777777" w:rsidR="000E0753" w:rsidRPr="000E0753" w:rsidRDefault="000E0753" w:rsidP="000E0753">
            <w:pPr>
              <w:spacing w:after="160" w:line="259" w:lineRule="auto"/>
              <w:rPr>
                <w:b/>
              </w:rPr>
            </w:pPr>
            <w:r w:rsidRPr="000E0753">
              <w:rPr>
                <w:b/>
                <w:bCs/>
              </w:rPr>
              <w:t>Authorship and publications information</w:t>
            </w:r>
          </w:p>
        </w:tc>
        <w:tc>
          <w:tcPr>
            <w:tcW w:w="2050" w:type="dxa"/>
            <w:gridSpan w:val="3"/>
          </w:tcPr>
          <w:p w14:paraId="3C4309B9" w14:textId="77777777" w:rsidR="000E0753" w:rsidRPr="000E0753" w:rsidRDefault="000E0753" w:rsidP="000E0753">
            <w:pPr>
              <w:spacing w:after="160" w:line="259" w:lineRule="auto"/>
              <w:rPr>
                <w:b/>
              </w:rPr>
            </w:pPr>
            <w:r w:rsidRPr="000E0753">
              <w:rPr>
                <w:b/>
                <w:bCs/>
              </w:rPr>
              <w:t>BC screening method</w:t>
            </w:r>
          </w:p>
        </w:tc>
        <w:tc>
          <w:tcPr>
            <w:tcW w:w="2610" w:type="dxa"/>
          </w:tcPr>
          <w:p w14:paraId="72D8D280" w14:textId="77777777" w:rsidR="000E0753" w:rsidRPr="000E0753" w:rsidRDefault="000E0753" w:rsidP="000E0753">
            <w:pPr>
              <w:spacing w:after="160" w:line="259" w:lineRule="auto"/>
              <w:rPr>
                <w:b/>
                <w:bCs/>
              </w:rPr>
            </w:pPr>
            <w:r w:rsidRPr="000E0753">
              <w:rPr>
                <w:b/>
                <w:bCs/>
              </w:rPr>
              <w:t>Barriers to BC screening</w:t>
            </w:r>
          </w:p>
        </w:tc>
        <w:tc>
          <w:tcPr>
            <w:tcW w:w="2018" w:type="dxa"/>
          </w:tcPr>
          <w:p w14:paraId="03105F9B" w14:textId="77777777" w:rsidR="000E0753" w:rsidRPr="000E0753" w:rsidRDefault="000E0753" w:rsidP="000E0753">
            <w:pPr>
              <w:spacing w:after="160" w:line="259" w:lineRule="auto"/>
              <w:rPr>
                <w:b/>
                <w:bCs/>
              </w:rPr>
            </w:pPr>
            <w:r w:rsidRPr="000E0753">
              <w:rPr>
                <w:b/>
                <w:bCs/>
              </w:rPr>
              <w:t>Facilitators to BC screening</w:t>
            </w:r>
          </w:p>
        </w:tc>
      </w:tr>
      <w:tr w:rsidR="000E0753" w:rsidRPr="000E0753" w14:paraId="59033ADA" w14:textId="77777777" w:rsidTr="007C5D77">
        <w:trPr>
          <w:trHeight w:val="294"/>
        </w:trPr>
        <w:tc>
          <w:tcPr>
            <w:tcW w:w="1634" w:type="dxa"/>
          </w:tcPr>
          <w:p w14:paraId="2B07A4D5" w14:textId="77777777" w:rsidR="000E0753" w:rsidRPr="000E0753" w:rsidRDefault="000E0753" w:rsidP="000E0753">
            <w:pPr>
              <w:spacing w:after="160" w:line="259" w:lineRule="auto"/>
              <w:rPr>
                <w:b/>
              </w:rPr>
            </w:pPr>
            <w:r w:rsidRPr="000E0753">
              <w:rPr>
                <w:b/>
              </w:rPr>
              <w:t>Author/year</w:t>
            </w:r>
          </w:p>
        </w:tc>
        <w:tc>
          <w:tcPr>
            <w:tcW w:w="1268" w:type="dxa"/>
          </w:tcPr>
          <w:p w14:paraId="5F4B5A31" w14:textId="77777777" w:rsidR="000E0753" w:rsidRPr="000E0753" w:rsidRDefault="000E0753" w:rsidP="000E0753">
            <w:pPr>
              <w:spacing w:after="160" w:line="259" w:lineRule="auto"/>
              <w:rPr>
                <w:b/>
              </w:rPr>
            </w:pPr>
            <w:r w:rsidRPr="000E0753">
              <w:rPr>
                <w:b/>
              </w:rPr>
              <w:t>Country</w:t>
            </w:r>
          </w:p>
        </w:tc>
        <w:tc>
          <w:tcPr>
            <w:tcW w:w="1965" w:type="dxa"/>
          </w:tcPr>
          <w:p w14:paraId="68CFE955" w14:textId="77777777" w:rsidR="000E0753" w:rsidRPr="000E0753" w:rsidRDefault="000E0753" w:rsidP="000E0753">
            <w:pPr>
              <w:spacing w:after="160" w:line="259" w:lineRule="auto"/>
              <w:rPr>
                <w:b/>
              </w:rPr>
            </w:pPr>
            <w:r w:rsidRPr="000E0753">
              <w:rPr>
                <w:b/>
              </w:rPr>
              <w:t>Study aim</w:t>
            </w:r>
          </w:p>
        </w:tc>
        <w:tc>
          <w:tcPr>
            <w:tcW w:w="1473" w:type="dxa"/>
          </w:tcPr>
          <w:p w14:paraId="0B37526D" w14:textId="77777777" w:rsidR="000E0753" w:rsidRPr="000E0753" w:rsidRDefault="000E0753" w:rsidP="000E0753">
            <w:pPr>
              <w:spacing w:after="160" w:line="259" w:lineRule="auto"/>
              <w:rPr>
                <w:b/>
              </w:rPr>
            </w:pPr>
            <w:r w:rsidRPr="000E0753">
              <w:rPr>
                <w:b/>
              </w:rPr>
              <w:t>Study design</w:t>
            </w:r>
          </w:p>
        </w:tc>
        <w:tc>
          <w:tcPr>
            <w:tcW w:w="1555" w:type="dxa"/>
          </w:tcPr>
          <w:p w14:paraId="6461CC54" w14:textId="77777777" w:rsidR="000E0753" w:rsidRPr="000E0753" w:rsidRDefault="000E0753" w:rsidP="000E0753">
            <w:pPr>
              <w:spacing w:after="160" w:line="259" w:lineRule="auto"/>
              <w:rPr>
                <w:b/>
              </w:rPr>
            </w:pPr>
            <w:r w:rsidRPr="000E0753">
              <w:rPr>
                <w:b/>
              </w:rPr>
              <w:t>Participants and sample size</w:t>
            </w:r>
          </w:p>
        </w:tc>
        <w:tc>
          <w:tcPr>
            <w:tcW w:w="822" w:type="dxa"/>
          </w:tcPr>
          <w:p w14:paraId="16E89D37" w14:textId="77777777" w:rsidR="000E0753" w:rsidRPr="000E0753" w:rsidRDefault="000E0753" w:rsidP="000E0753">
            <w:pPr>
              <w:spacing w:after="160" w:line="259" w:lineRule="auto"/>
              <w:rPr>
                <w:b/>
              </w:rPr>
            </w:pPr>
            <w:r w:rsidRPr="000E0753">
              <w:rPr>
                <w:b/>
              </w:rPr>
              <w:t>CBE</w:t>
            </w:r>
          </w:p>
        </w:tc>
        <w:tc>
          <w:tcPr>
            <w:tcW w:w="601" w:type="dxa"/>
          </w:tcPr>
          <w:p w14:paraId="74E413A1" w14:textId="77777777" w:rsidR="000E0753" w:rsidRPr="000E0753" w:rsidRDefault="000E0753" w:rsidP="000E0753">
            <w:pPr>
              <w:spacing w:after="160" w:line="259" w:lineRule="auto"/>
              <w:rPr>
                <w:b/>
              </w:rPr>
            </w:pPr>
            <w:r w:rsidRPr="000E0753">
              <w:rPr>
                <w:b/>
              </w:rPr>
              <w:t>MM</w:t>
            </w:r>
          </w:p>
        </w:tc>
        <w:tc>
          <w:tcPr>
            <w:tcW w:w="627" w:type="dxa"/>
          </w:tcPr>
          <w:p w14:paraId="6CD200B8" w14:textId="77777777" w:rsidR="000E0753" w:rsidRPr="000E0753" w:rsidRDefault="000E0753" w:rsidP="000E0753">
            <w:pPr>
              <w:spacing w:after="160" w:line="259" w:lineRule="auto"/>
              <w:rPr>
                <w:b/>
              </w:rPr>
            </w:pPr>
            <w:r w:rsidRPr="000E0753">
              <w:rPr>
                <w:b/>
              </w:rPr>
              <w:t>BSE</w:t>
            </w:r>
          </w:p>
        </w:tc>
        <w:tc>
          <w:tcPr>
            <w:tcW w:w="2610" w:type="dxa"/>
          </w:tcPr>
          <w:p w14:paraId="4F728F26" w14:textId="77777777" w:rsidR="000E0753" w:rsidRPr="000E0753" w:rsidRDefault="000E0753" w:rsidP="000E0753">
            <w:pPr>
              <w:spacing w:after="160" w:line="259" w:lineRule="auto"/>
              <w:rPr>
                <w:b/>
              </w:rPr>
            </w:pPr>
            <w:r w:rsidRPr="000E0753">
              <w:rPr>
                <w:b/>
              </w:rPr>
              <w:t xml:space="preserve">Key findings </w:t>
            </w:r>
          </w:p>
        </w:tc>
        <w:tc>
          <w:tcPr>
            <w:tcW w:w="2018" w:type="dxa"/>
          </w:tcPr>
          <w:p w14:paraId="78EA8BD4" w14:textId="77777777" w:rsidR="000E0753" w:rsidRPr="000E0753" w:rsidRDefault="000E0753" w:rsidP="000E0753">
            <w:pPr>
              <w:spacing w:after="160" w:line="259" w:lineRule="auto"/>
              <w:rPr>
                <w:b/>
              </w:rPr>
            </w:pPr>
            <w:r w:rsidRPr="000E0753">
              <w:rPr>
                <w:b/>
              </w:rPr>
              <w:t>Key findings</w:t>
            </w:r>
          </w:p>
        </w:tc>
      </w:tr>
      <w:tr w:rsidR="000E0753" w:rsidRPr="000E0753" w14:paraId="4CA3C044" w14:textId="77777777" w:rsidTr="007C5D77">
        <w:trPr>
          <w:trHeight w:val="294"/>
        </w:trPr>
        <w:tc>
          <w:tcPr>
            <w:tcW w:w="1634" w:type="dxa"/>
          </w:tcPr>
          <w:p w14:paraId="6BF59A54" w14:textId="77777777" w:rsidR="000E0753" w:rsidRPr="000E0753" w:rsidRDefault="000E0753" w:rsidP="000E0753">
            <w:pPr>
              <w:spacing w:after="160" w:line="259" w:lineRule="auto"/>
            </w:pPr>
          </w:p>
        </w:tc>
        <w:tc>
          <w:tcPr>
            <w:tcW w:w="1268" w:type="dxa"/>
          </w:tcPr>
          <w:p w14:paraId="482E8040" w14:textId="77777777" w:rsidR="000E0753" w:rsidRPr="000E0753" w:rsidRDefault="000E0753" w:rsidP="000E0753">
            <w:pPr>
              <w:spacing w:after="160" w:line="259" w:lineRule="auto"/>
            </w:pPr>
          </w:p>
        </w:tc>
        <w:tc>
          <w:tcPr>
            <w:tcW w:w="1965" w:type="dxa"/>
          </w:tcPr>
          <w:p w14:paraId="3AFAFB48" w14:textId="77777777" w:rsidR="000E0753" w:rsidRPr="000E0753" w:rsidRDefault="000E0753" w:rsidP="000E0753">
            <w:pPr>
              <w:spacing w:after="160" w:line="259" w:lineRule="auto"/>
            </w:pPr>
          </w:p>
        </w:tc>
        <w:tc>
          <w:tcPr>
            <w:tcW w:w="1473" w:type="dxa"/>
          </w:tcPr>
          <w:p w14:paraId="4986BF70" w14:textId="77777777" w:rsidR="000E0753" w:rsidRPr="000E0753" w:rsidRDefault="000E0753" w:rsidP="000E0753">
            <w:pPr>
              <w:spacing w:after="160" w:line="259" w:lineRule="auto"/>
            </w:pPr>
          </w:p>
        </w:tc>
        <w:tc>
          <w:tcPr>
            <w:tcW w:w="1555" w:type="dxa"/>
          </w:tcPr>
          <w:p w14:paraId="516B1410" w14:textId="77777777" w:rsidR="000E0753" w:rsidRPr="000E0753" w:rsidRDefault="000E0753" w:rsidP="000E0753">
            <w:pPr>
              <w:spacing w:after="160" w:line="259" w:lineRule="auto"/>
            </w:pPr>
          </w:p>
        </w:tc>
        <w:tc>
          <w:tcPr>
            <w:tcW w:w="822" w:type="dxa"/>
          </w:tcPr>
          <w:p w14:paraId="13ED84A1" w14:textId="77777777" w:rsidR="000E0753" w:rsidRPr="000E0753" w:rsidRDefault="000E0753" w:rsidP="000E0753">
            <w:pPr>
              <w:spacing w:after="160" w:line="259" w:lineRule="auto"/>
            </w:pPr>
          </w:p>
        </w:tc>
        <w:tc>
          <w:tcPr>
            <w:tcW w:w="601" w:type="dxa"/>
          </w:tcPr>
          <w:p w14:paraId="1A05CDA9" w14:textId="77777777" w:rsidR="000E0753" w:rsidRPr="000E0753" w:rsidRDefault="000E0753" w:rsidP="000E0753">
            <w:pPr>
              <w:spacing w:after="160" w:line="259" w:lineRule="auto"/>
            </w:pPr>
          </w:p>
        </w:tc>
        <w:tc>
          <w:tcPr>
            <w:tcW w:w="627" w:type="dxa"/>
          </w:tcPr>
          <w:p w14:paraId="6BAF9692" w14:textId="77777777" w:rsidR="000E0753" w:rsidRPr="000E0753" w:rsidRDefault="000E0753" w:rsidP="000E0753">
            <w:pPr>
              <w:spacing w:after="160" w:line="259" w:lineRule="auto"/>
            </w:pPr>
          </w:p>
        </w:tc>
        <w:tc>
          <w:tcPr>
            <w:tcW w:w="2610" w:type="dxa"/>
          </w:tcPr>
          <w:p w14:paraId="4A30587F" w14:textId="77777777" w:rsidR="000E0753" w:rsidRPr="000E0753" w:rsidRDefault="000E0753" w:rsidP="000E0753">
            <w:pPr>
              <w:spacing w:after="160" w:line="259" w:lineRule="auto"/>
            </w:pPr>
          </w:p>
        </w:tc>
        <w:tc>
          <w:tcPr>
            <w:tcW w:w="2018" w:type="dxa"/>
          </w:tcPr>
          <w:p w14:paraId="3BBFEAE9" w14:textId="77777777" w:rsidR="000E0753" w:rsidRPr="000E0753" w:rsidRDefault="000E0753" w:rsidP="000E0753">
            <w:pPr>
              <w:spacing w:after="160" w:line="259" w:lineRule="auto"/>
            </w:pPr>
          </w:p>
        </w:tc>
      </w:tr>
      <w:tr w:rsidR="000E0753" w:rsidRPr="000E0753" w14:paraId="2FA951F4" w14:textId="77777777" w:rsidTr="007C5D77">
        <w:trPr>
          <w:trHeight w:val="294"/>
        </w:trPr>
        <w:tc>
          <w:tcPr>
            <w:tcW w:w="1634" w:type="dxa"/>
          </w:tcPr>
          <w:p w14:paraId="4113BF74" w14:textId="77777777" w:rsidR="000E0753" w:rsidRPr="000E0753" w:rsidRDefault="000E0753" w:rsidP="000E0753">
            <w:pPr>
              <w:spacing w:after="160" w:line="259" w:lineRule="auto"/>
            </w:pPr>
          </w:p>
        </w:tc>
        <w:tc>
          <w:tcPr>
            <w:tcW w:w="1268" w:type="dxa"/>
          </w:tcPr>
          <w:p w14:paraId="2DA49B4F" w14:textId="77777777" w:rsidR="000E0753" w:rsidRPr="000E0753" w:rsidRDefault="000E0753" w:rsidP="000E0753">
            <w:pPr>
              <w:spacing w:after="160" w:line="259" w:lineRule="auto"/>
            </w:pPr>
          </w:p>
        </w:tc>
        <w:tc>
          <w:tcPr>
            <w:tcW w:w="1965" w:type="dxa"/>
          </w:tcPr>
          <w:p w14:paraId="1EE6FB32" w14:textId="77777777" w:rsidR="000E0753" w:rsidRPr="000E0753" w:rsidRDefault="000E0753" w:rsidP="000E0753">
            <w:pPr>
              <w:spacing w:after="160" w:line="259" w:lineRule="auto"/>
            </w:pPr>
          </w:p>
        </w:tc>
        <w:tc>
          <w:tcPr>
            <w:tcW w:w="1473" w:type="dxa"/>
          </w:tcPr>
          <w:p w14:paraId="1E3F6A4F" w14:textId="77777777" w:rsidR="000E0753" w:rsidRPr="000E0753" w:rsidRDefault="000E0753" w:rsidP="000E0753">
            <w:pPr>
              <w:spacing w:after="160" w:line="259" w:lineRule="auto"/>
            </w:pPr>
          </w:p>
        </w:tc>
        <w:tc>
          <w:tcPr>
            <w:tcW w:w="1555" w:type="dxa"/>
          </w:tcPr>
          <w:p w14:paraId="01DE1492" w14:textId="77777777" w:rsidR="000E0753" w:rsidRPr="000E0753" w:rsidRDefault="000E0753" w:rsidP="000E0753">
            <w:pPr>
              <w:spacing w:after="160" w:line="259" w:lineRule="auto"/>
            </w:pPr>
          </w:p>
        </w:tc>
        <w:tc>
          <w:tcPr>
            <w:tcW w:w="822" w:type="dxa"/>
          </w:tcPr>
          <w:p w14:paraId="3FC7DD89" w14:textId="77777777" w:rsidR="000E0753" w:rsidRPr="000E0753" w:rsidRDefault="000E0753" w:rsidP="000E0753">
            <w:pPr>
              <w:spacing w:after="160" w:line="259" w:lineRule="auto"/>
            </w:pPr>
          </w:p>
        </w:tc>
        <w:tc>
          <w:tcPr>
            <w:tcW w:w="601" w:type="dxa"/>
          </w:tcPr>
          <w:p w14:paraId="718AA8F6" w14:textId="77777777" w:rsidR="000E0753" w:rsidRPr="000E0753" w:rsidRDefault="000E0753" w:rsidP="000E0753">
            <w:pPr>
              <w:spacing w:after="160" w:line="259" w:lineRule="auto"/>
            </w:pPr>
          </w:p>
        </w:tc>
        <w:tc>
          <w:tcPr>
            <w:tcW w:w="627" w:type="dxa"/>
          </w:tcPr>
          <w:p w14:paraId="6F80CE30" w14:textId="77777777" w:rsidR="000E0753" w:rsidRPr="000E0753" w:rsidRDefault="000E0753" w:rsidP="000E0753">
            <w:pPr>
              <w:spacing w:after="160" w:line="259" w:lineRule="auto"/>
            </w:pPr>
          </w:p>
        </w:tc>
        <w:tc>
          <w:tcPr>
            <w:tcW w:w="2610" w:type="dxa"/>
          </w:tcPr>
          <w:p w14:paraId="3B730C23" w14:textId="77777777" w:rsidR="000E0753" w:rsidRPr="000E0753" w:rsidRDefault="000E0753" w:rsidP="000E0753">
            <w:pPr>
              <w:spacing w:after="160" w:line="259" w:lineRule="auto"/>
            </w:pPr>
          </w:p>
        </w:tc>
        <w:tc>
          <w:tcPr>
            <w:tcW w:w="2018" w:type="dxa"/>
          </w:tcPr>
          <w:p w14:paraId="47A56891" w14:textId="77777777" w:rsidR="000E0753" w:rsidRPr="000E0753" w:rsidRDefault="000E0753" w:rsidP="000E0753">
            <w:pPr>
              <w:spacing w:after="160" w:line="259" w:lineRule="auto"/>
            </w:pPr>
          </w:p>
        </w:tc>
      </w:tr>
      <w:tr w:rsidR="002124A8" w:rsidRPr="000E0753" w14:paraId="3954E49E" w14:textId="77777777" w:rsidTr="007C5D77">
        <w:trPr>
          <w:trHeight w:val="294"/>
        </w:trPr>
        <w:tc>
          <w:tcPr>
            <w:tcW w:w="1634" w:type="dxa"/>
          </w:tcPr>
          <w:p w14:paraId="34C08B26" w14:textId="77777777" w:rsidR="002124A8" w:rsidRPr="000E0753" w:rsidRDefault="002124A8" w:rsidP="000E0753"/>
        </w:tc>
        <w:tc>
          <w:tcPr>
            <w:tcW w:w="1268" w:type="dxa"/>
          </w:tcPr>
          <w:p w14:paraId="59A705C6" w14:textId="77777777" w:rsidR="002124A8" w:rsidRPr="000E0753" w:rsidRDefault="002124A8" w:rsidP="000E0753"/>
        </w:tc>
        <w:tc>
          <w:tcPr>
            <w:tcW w:w="1965" w:type="dxa"/>
          </w:tcPr>
          <w:p w14:paraId="77955604" w14:textId="77777777" w:rsidR="002124A8" w:rsidRPr="000E0753" w:rsidRDefault="002124A8" w:rsidP="000E0753"/>
        </w:tc>
        <w:tc>
          <w:tcPr>
            <w:tcW w:w="1473" w:type="dxa"/>
          </w:tcPr>
          <w:p w14:paraId="3711D688" w14:textId="77777777" w:rsidR="002124A8" w:rsidRPr="000E0753" w:rsidRDefault="002124A8" w:rsidP="000E0753"/>
        </w:tc>
        <w:tc>
          <w:tcPr>
            <w:tcW w:w="1555" w:type="dxa"/>
          </w:tcPr>
          <w:p w14:paraId="425FFBA5" w14:textId="77777777" w:rsidR="002124A8" w:rsidRPr="000E0753" w:rsidRDefault="002124A8" w:rsidP="000E0753"/>
        </w:tc>
        <w:tc>
          <w:tcPr>
            <w:tcW w:w="822" w:type="dxa"/>
          </w:tcPr>
          <w:p w14:paraId="7745B36B" w14:textId="77777777" w:rsidR="002124A8" w:rsidRPr="000E0753" w:rsidRDefault="002124A8" w:rsidP="000E0753"/>
        </w:tc>
        <w:tc>
          <w:tcPr>
            <w:tcW w:w="601" w:type="dxa"/>
          </w:tcPr>
          <w:p w14:paraId="4800FED7" w14:textId="77777777" w:rsidR="002124A8" w:rsidRPr="000E0753" w:rsidRDefault="002124A8" w:rsidP="000E0753"/>
        </w:tc>
        <w:tc>
          <w:tcPr>
            <w:tcW w:w="627" w:type="dxa"/>
          </w:tcPr>
          <w:p w14:paraId="693D5864" w14:textId="77777777" w:rsidR="002124A8" w:rsidRPr="000E0753" w:rsidRDefault="002124A8" w:rsidP="000E0753"/>
        </w:tc>
        <w:tc>
          <w:tcPr>
            <w:tcW w:w="2610" w:type="dxa"/>
          </w:tcPr>
          <w:p w14:paraId="7174EFCF" w14:textId="77777777" w:rsidR="002124A8" w:rsidRPr="000E0753" w:rsidRDefault="002124A8" w:rsidP="000E0753"/>
        </w:tc>
        <w:tc>
          <w:tcPr>
            <w:tcW w:w="2018" w:type="dxa"/>
          </w:tcPr>
          <w:p w14:paraId="2E20BF3A" w14:textId="77777777" w:rsidR="002124A8" w:rsidRPr="000E0753" w:rsidRDefault="002124A8" w:rsidP="000E0753"/>
        </w:tc>
      </w:tr>
      <w:tr w:rsidR="002124A8" w:rsidRPr="000E0753" w14:paraId="6A6A4F07" w14:textId="77777777" w:rsidTr="007C5D77">
        <w:trPr>
          <w:trHeight w:val="294"/>
        </w:trPr>
        <w:tc>
          <w:tcPr>
            <w:tcW w:w="1634" w:type="dxa"/>
          </w:tcPr>
          <w:p w14:paraId="00E40F18" w14:textId="77777777" w:rsidR="002124A8" w:rsidRPr="000E0753" w:rsidRDefault="002124A8" w:rsidP="000E0753"/>
        </w:tc>
        <w:tc>
          <w:tcPr>
            <w:tcW w:w="1268" w:type="dxa"/>
          </w:tcPr>
          <w:p w14:paraId="4823C018" w14:textId="77777777" w:rsidR="002124A8" w:rsidRPr="000E0753" w:rsidRDefault="002124A8" w:rsidP="000E0753"/>
        </w:tc>
        <w:tc>
          <w:tcPr>
            <w:tcW w:w="1965" w:type="dxa"/>
          </w:tcPr>
          <w:p w14:paraId="1E8D314A" w14:textId="77777777" w:rsidR="002124A8" w:rsidRPr="000E0753" w:rsidRDefault="002124A8" w:rsidP="000E0753"/>
        </w:tc>
        <w:tc>
          <w:tcPr>
            <w:tcW w:w="1473" w:type="dxa"/>
          </w:tcPr>
          <w:p w14:paraId="29A89749" w14:textId="77777777" w:rsidR="002124A8" w:rsidRPr="000E0753" w:rsidRDefault="002124A8" w:rsidP="000E0753"/>
        </w:tc>
        <w:tc>
          <w:tcPr>
            <w:tcW w:w="1555" w:type="dxa"/>
          </w:tcPr>
          <w:p w14:paraId="43C09639" w14:textId="77777777" w:rsidR="002124A8" w:rsidRPr="000E0753" w:rsidRDefault="002124A8" w:rsidP="000E0753"/>
        </w:tc>
        <w:tc>
          <w:tcPr>
            <w:tcW w:w="822" w:type="dxa"/>
          </w:tcPr>
          <w:p w14:paraId="4E4FE638" w14:textId="77777777" w:rsidR="002124A8" w:rsidRPr="000E0753" w:rsidRDefault="002124A8" w:rsidP="000E0753"/>
        </w:tc>
        <w:tc>
          <w:tcPr>
            <w:tcW w:w="601" w:type="dxa"/>
          </w:tcPr>
          <w:p w14:paraId="6A3FC031" w14:textId="77777777" w:rsidR="002124A8" w:rsidRPr="000E0753" w:rsidRDefault="002124A8" w:rsidP="000E0753"/>
        </w:tc>
        <w:tc>
          <w:tcPr>
            <w:tcW w:w="627" w:type="dxa"/>
          </w:tcPr>
          <w:p w14:paraId="2ABD0D71" w14:textId="77777777" w:rsidR="002124A8" w:rsidRPr="000E0753" w:rsidRDefault="002124A8" w:rsidP="000E0753"/>
        </w:tc>
        <w:tc>
          <w:tcPr>
            <w:tcW w:w="2610" w:type="dxa"/>
          </w:tcPr>
          <w:p w14:paraId="31B96245" w14:textId="77777777" w:rsidR="002124A8" w:rsidRPr="000E0753" w:rsidRDefault="002124A8" w:rsidP="000E0753"/>
        </w:tc>
        <w:tc>
          <w:tcPr>
            <w:tcW w:w="2018" w:type="dxa"/>
          </w:tcPr>
          <w:p w14:paraId="2FFBD014" w14:textId="77777777" w:rsidR="002124A8" w:rsidRPr="000E0753" w:rsidRDefault="002124A8" w:rsidP="000E0753"/>
        </w:tc>
      </w:tr>
      <w:tr w:rsidR="002124A8" w:rsidRPr="000E0753" w14:paraId="294A31FC" w14:textId="77777777" w:rsidTr="007C5D77">
        <w:trPr>
          <w:trHeight w:val="294"/>
        </w:trPr>
        <w:tc>
          <w:tcPr>
            <w:tcW w:w="1634" w:type="dxa"/>
          </w:tcPr>
          <w:p w14:paraId="3113A99A" w14:textId="77777777" w:rsidR="002124A8" w:rsidRPr="000E0753" w:rsidRDefault="002124A8" w:rsidP="000E0753"/>
        </w:tc>
        <w:tc>
          <w:tcPr>
            <w:tcW w:w="1268" w:type="dxa"/>
          </w:tcPr>
          <w:p w14:paraId="5A5E3556" w14:textId="77777777" w:rsidR="002124A8" w:rsidRPr="000E0753" w:rsidRDefault="002124A8" w:rsidP="000E0753"/>
        </w:tc>
        <w:tc>
          <w:tcPr>
            <w:tcW w:w="1965" w:type="dxa"/>
          </w:tcPr>
          <w:p w14:paraId="6B310D84" w14:textId="77777777" w:rsidR="002124A8" w:rsidRPr="000E0753" w:rsidRDefault="002124A8" w:rsidP="000E0753"/>
        </w:tc>
        <w:tc>
          <w:tcPr>
            <w:tcW w:w="1473" w:type="dxa"/>
          </w:tcPr>
          <w:p w14:paraId="53E062A9" w14:textId="77777777" w:rsidR="002124A8" w:rsidRPr="000E0753" w:rsidRDefault="002124A8" w:rsidP="000E0753"/>
        </w:tc>
        <w:tc>
          <w:tcPr>
            <w:tcW w:w="1555" w:type="dxa"/>
          </w:tcPr>
          <w:p w14:paraId="6235C1D6" w14:textId="77777777" w:rsidR="002124A8" w:rsidRPr="000E0753" w:rsidRDefault="002124A8" w:rsidP="000E0753"/>
        </w:tc>
        <w:tc>
          <w:tcPr>
            <w:tcW w:w="822" w:type="dxa"/>
          </w:tcPr>
          <w:p w14:paraId="435A23C8" w14:textId="77777777" w:rsidR="002124A8" w:rsidRPr="000E0753" w:rsidRDefault="002124A8" w:rsidP="000E0753"/>
        </w:tc>
        <w:tc>
          <w:tcPr>
            <w:tcW w:w="601" w:type="dxa"/>
          </w:tcPr>
          <w:p w14:paraId="741B7EDA" w14:textId="77777777" w:rsidR="002124A8" w:rsidRPr="000E0753" w:rsidRDefault="002124A8" w:rsidP="000E0753"/>
        </w:tc>
        <w:tc>
          <w:tcPr>
            <w:tcW w:w="627" w:type="dxa"/>
          </w:tcPr>
          <w:p w14:paraId="5DDE712C" w14:textId="77777777" w:rsidR="002124A8" w:rsidRPr="000E0753" w:rsidRDefault="002124A8" w:rsidP="000E0753"/>
        </w:tc>
        <w:tc>
          <w:tcPr>
            <w:tcW w:w="2610" w:type="dxa"/>
          </w:tcPr>
          <w:p w14:paraId="39A8881D" w14:textId="77777777" w:rsidR="002124A8" w:rsidRPr="000E0753" w:rsidRDefault="002124A8" w:rsidP="000E0753"/>
        </w:tc>
        <w:tc>
          <w:tcPr>
            <w:tcW w:w="2018" w:type="dxa"/>
          </w:tcPr>
          <w:p w14:paraId="117AA64A" w14:textId="77777777" w:rsidR="002124A8" w:rsidRPr="000E0753" w:rsidRDefault="002124A8" w:rsidP="000E0753"/>
        </w:tc>
      </w:tr>
      <w:tr w:rsidR="002124A8" w:rsidRPr="000E0753" w14:paraId="3BFDD6E4" w14:textId="77777777" w:rsidTr="007C5D77">
        <w:trPr>
          <w:trHeight w:val="294"/>
        </w:trPr>
        <w:tc>
          <w:tcPr>
            <w:tcW w:w="1634" w:type="dxa"/>
          </w:tcPr>
          <w:p w14:paraId="3E75BEA9" w14:textId="77777777" w:rsidR="002124A8" w:rsidRPr="000E0753" w:rsidRDefault="002124A8" w:rsidP="000E0753"/>
        </w:tc>
        <w:tc>
          <w:tcPr>
            <w:tcW w:w="1268" w:type="dxa"/>
          </w:tcPr>
          <w:p w14:paraId="46203B1A" w14:textId="77777777" w:rsidR="002124A8" w:rsidRPr="000E0753" w:rsidRDefault="002124A8" w:rsidP="000E0753"/>
        </w:tc>
        <w:tc>
          <w:tcPr>
            <w:tcW w:w="1965" w:type="dxa"/>
          </w:tcPr>
          <w:p w14:paraId="5D8828E3" w14:textId="77777777" w:rsidR="002124A8" w:rsidRPr="000E0753" w:rsidRDefault="002124A8" w:rsidP="000E0753"/>
        </w:tc>
        <w:tc>
          <w:tcPr>
            <w:tcW w:w="1473" w:type="dxa"/>
          </w:tcPr>
          <w:p w14:paraId="4B958181" w14:textId="77777777" w:rsidR="002124A8" w:rsidRPr="000E0753" w:rsidRDefault="002124A8" w:rsidP="000E0753"/>
        </w:tc>
        <w:tc>
          <w:tcPr>
            <w:tcW w:w="1555" w:type="dxa"/>
          </w:tcPr>
          <w:p w14:paraId="41960110" w14:textId="77777777" w:rsidR="002124A8" w:rsidRPr="000E0753" w:rsidRDefault="002124A8" w:rsidP="000E0753"/>
        </w:tc>
        <w:tc>
          <w:tcPr>
            <w:tcW w:w="822" w:type="dxa"/>
          </w:tcPr>
          <w:p w14:paraId="32B39C6E" w14:textId="77777777" w:rsidR="002124A8" w:rsidRPr="000E0753" w:rsidRDefault="002124A8" w:rsidP="000E0753"/>
        </w:tc>
        <w:tc>
          <w:tcPr>
            <w:tcW w:w="601" w:type="dxa"/>
          </w:tcPr>
          <w:p w14:paraId="2F84E4BB" w14:textId="77777777" w:rsidR="002124A8" w:rsidRPr="000E0753" w:rsidRDefault="002124A8" w:rsidP="000E0753"/>
        </w:tc>
        <w:tc>
          <w:tcPr>
            <w:tcW w:w="627" w:type="dxa"/>
          </w:tcPr>
          <w:p w14:paraId="18479953" w14:textId="77777777" w:rsidR="002124A8" w:rsidRPr="000E0753" w:rsidRDefault="002124A8" w:rsidP="000E0753"/>
        </w:tc>
        <w:tc>
          <w:tcPr>
            <w:tcW w:w="2610" w:type="dxa"/>
          </w:tcPr>
          <w:p w14:paraId="0DD1D242" w14:textId="77777777" w:rsidR="002124A8" w:rsidRPr="000E0753" w:rsidRDefault="002124A8" w:rsidP="000E0753"/>
        </w:tc>
        <w:tc>
          <w:tcPr>
            <w:tcW w:w="2018" w:type="dxa"/>
          </w:tcPr>
          <w:p w14:paraId="457BDDEE" w14:textId="77777777" w:rsidR="002124A8" w:rsidRPr="000E0753" w:rsidRDefault="002124A8" w:rsidP="000E0753"/>
        </w:tc>
      </w:tr>
    </w:tbl>
    <w:p w14:paraId="0DB9B7DD" w14:textId="77777777" w:rsidR="000E0753" w:rsidRPr="000E0753" w:rsidRDefault="000E0753" w:rsidP="000E0753">
      <w:r w:rsidRPr="000E0753">
        <w:t xml:space="preserve">Legend: BC=breast cancer, BSE=breast self-examination, CBE=Clinical breast examination, MM=Mammography, X=either CE, MM, BSE. </w:t>
      </w:r>
    </w:p>
    <w:p w14:paraId="28CF51EF" w14:textId="77777777" w:rsidR="0077032E" w:rsidRDefault="0077032E"/>
    <w:sectPr w:rsidR="0077032E" w:rsidSect="000E075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zQxtzQ1NbYwNTVT0lEKTi0uzszPAykwrAUAf3m1sywAAAA="/>
  </w:docVars>
  <w:rsids>
    <w:rsidRoot w:val="000E0753"/>
    <w:rsid w:val="000039B7"/>
    <w:rsid w:val="000E0753"/>
    <w:rsid w:val="002124A8"/>
    <w:rsid w:val="0077032E"/>
    <w:rsid w:val="00CF0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BB5370"/>
  <w15:chartTrackingRefBased/>
  <w15:docId w15:val="{6A2F69A9-3C87-4A97-9228-504C153AE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07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</Words>
  <Characters>377</Characters>
  <Application>Microsoft Office Word</Application>
  <DocSecurity>0</DocSecurity>
  <Lines>3</Lines>
  <Paragraphs>1</Paragraphs>
  <ScaleCrop>false</ScaleCrop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AYA</dc:creator>
  <cp:keywords/>
  <dc:description/>
  <cp:lastModifiedBy>Agani Afaya</cp:lastModifiedBy>
  <cp:revision>2</cp:revision>
  <dcterms:created xsi:type="dcterms:W3CDTF">2021-04-12T14:57:00Z</dcterms:created>
  <dcterms:modified xsi:type="dcterms:W3CDTF">2021-07-09T02:31:00Z</dcterms:modified>
</cp:coreProperties>
</file>